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3284D754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2D4587C2" w14:textId="5F75F9F0" w:rsidR="007E17BF" w:rsidRDefault="007E17BF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 w14:paraId="18C240BF" w14:textId="77777777" w:rsidR="007E17BF" w:rsidRPr="005E0DC2" w:rsidRDefault="007E17BF" w:rsidP="007E17BF">
      <w:pPr>
        <w:jc w:val="both"/>
        <w:rPr>
          <w:b/>
          <w:bCs/>
          <w:sz w:val="24"/>
          <w:szCs w:val="24"/>
        </w:rPr>
      </w:pPr>
      <w:r w:rsidRPr="005E0DC2">
        <w:rPr>
          <w:b/>
          <w:bCs/>
          <w:sz w:val="24"/>
          <w:szCs w:val="24"/>
        </w:rPr>
        <w:t xml:space="preserve">Part 2 - Configuration management (5 marks) </w:t>
      </w:r>
    </w:p>
    <w:p w14:paraId="6F3A8CDE" w14:textId="77777777" w:rsidR="007E17BF" w:rsidRPr="005E0DC2" w:rsidRDefault="007E17BF" w:rsidP="007E17BF">
      <w:pPr>
        <w:jc w:val="both"/>
        <w:rPr>
          <w:u w:val="single"/>
        </w:rPr>
      </w:pPr>
      <w:r w:rsidRPr="005E0DC2">
        <w:rPr>
          <w:u w:val="single"/>
        </w:rPr>
        <w:t>Code/file version management (2 marks)</w:t>
      </w:r>
    </w:p>
    <w:p w14:paraId="4C024B92" w14:textId="343B044E" w:rsidR="007E17BF" w:rsidRDefault="007E17BF"/>
    <w:p w14:paraId="5720EE4A" w14:textId="45F4E72A" w:rsidR="007E17BF" w:rsidRDefault="007E17BF">
      <w:r>
        <w:t xml:space="preserve">By Dilshan </w:t>
      </w:r>
    </w:p>
    <w:sectPr w:rsidR="007E17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7E17B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MPL PERERA</cp:lastModifiedBy>
  <cp:revision>5</cp:revision>
  <dcterms:created xsi:type="dcterms:W3CDTF">2021-03-09T01:12:00Z</dcterms:created>
  <dcterms:modified xsi:type="dcterms:W3CDTF">2021-08-25T14:29:00Z</dcterms:modified>
</cp:coreProperties>
</file>